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BFF51A2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1CEB9A6E" w14:textId="6BBF8AF8" w:rsidR="00BA1EB0" w:rsidRPr="007A1BB7" w:rsidRDefault="00BA1EB0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BA1EB0">
        <w:rPr>
          <w:b w:val="0"/>
          <w:bCs w:val="0"/>
          <w:color w:val="444444"/>
          <w:spacing w:val="3"/>
        </w:rPr>
        <w:t>SELECT * FROM Worker WHERE FIRST_NAME NOT IN ('Vipul','Satish');</w:t>
      </w:r>
    </w:p>
    <w:p w14:paraId="40A6B857" w14:textId="2E4332B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62FE9D88" w14:textId="19D18AE7" w:rsidR="00BA1EB0" w:rsidRDefault="00BA1EB0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 xml:space="preserve">ANS </w:t>
      </w:r>
      <w:r w:rsidRPr="00BA1EB0">
        <w:rPr>
          <w:b w:val="0"/>
          <w:bCs w:val="0"/>
          <w:color w:val="444444"/>
          <w:spacing w:val="3"/>
        </w:rPr>
        <w:t xml:space="preserve"> SELECT</w:t>
      </w:r>
      <w:proofErr w:type="gramEnd"/>
      <w:r w:rsidRPr="00BA1EB0">
        <w:rPr>
          <w:b w:val="0"/>
          <w:bCs w:val="0"/>
          <w:color w:val="444444"/>
          <w:spacing w:val="3"/>
        </w:rPr>
        <w:t xml:space="preserve"> * FROM Worker WHERE FIRST_NAME LIKE '______h';</w:t>
      </w:r>
    </w:p>
    <w:p w14:paraId="151CBE77" w14:textId="16CA7379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FBC9B3B" w14:textId="1B98F1C7" w:rsidR="00BA1EB0" w:rsidRPr="007A1BB7" w:rsidRDefault="00BA1EB0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 </w:t>
      </w:r>
      <w:r w:rsidRPr="00BA1EB0">
        <w:rPr>
          <w:rStyle w:val="Strong"/>
          <w:color w:val="484848"/>
          <w:bdr w:val="none" w:sz="0" w:space="0" w:color="auto" w:frame="1"/>
          <w:shd w:val="clear" w:color="auto" w:fill="FFFFFF"/>
        </w:rPr>
        <w:t>SELECT * FROM Worker WHERE email LIKE "_%@_</w:t>
      </w:r>
      <w:proofErr w:type="gramStart"/>
      <w:r w:rsidRPr="00BA1EB0">
        <w:rPr>
          <w:rStyle w:val="Strong"/>
          <w:color w:val="484848"/>
          <w:bdr w:val="none" w:sz="0" w:space="0" w:color="auto" w:frame="1"/>
          <w:shd w:val="clear" w:color="auto" w:fill="FFFFFF"/>
        </w:rPr>
        <w:t>%._</w:t>
      </w:r>
      <w:proofErr w:type="gramEnd"/>
      <w:r w:rsidRPr="00BA1EB0">
        <w:rPr>
          <w:rStyle w:val="Strong"/>
          <w:color w:val="484848"/>
          <w:bdr w:val="none" w:sz="0" w:space="0" w:color="auto" w:frame="1"/>
          <w:shd w:val="clear" w:color="auto" w:fill="FFFFFF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BA1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5:00Z</dcterms:created>
  <dcterms:modified xsi:type="dcterms:W3CDTF">2021-12-07T11:53:00Z</dcterms:modified>
</cp:coreProperties>
</file>